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Rocks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Fonseca</w:t>
      </w:r>
    </w:p>
    <w:p>
      <w:pPr>
        <w:pStyle w:val="Date"/>
      </w:pPr>
      <w:r>
        <w:t xml:space="preserve">16/02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-rock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a000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Rocks</dc:title>
  <dc:creator>José Fonseca</dc:creator>
  <dcterms:created xsi:type="dcterms:W3CDTF">2017-02-16T08:54:49Z</dcterms:created>
  <dcterms:modified xsi:type="dcterms:W3CDTF">2017-02-16T08:54:49Z</dcterms:modified>
</cp:coreProperties>
</file>